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77B339EB" w:rsidR="001C6047" w:rsidRDefault="001C6047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ÖNEM İ</w:t>
      </w:r>
      <w:r w:rsidR="00C13775">
        <w:rPr>
          <w:rFonts w:ascii="Times New Roman" w:hAnsi="Times New Roman" w:cs="Times New Roman"/>
          <w:b/>
          <w:bCs/>
          <w:sz w:val="24"/>
          <w:szCs w:val="24"/>
        </w:rPr>
        <w:t xml:space="preserve">ZİN TALEP </w:t>
      </w:r>
      <w:bookmarkStart w:id="0" w:name="_GoBack"/>
      <w:bookmarkEnd w:id="0"/>
      <w:r w:rsidRPr="00A510FE">
        <w:rPr>
          <w:rFonts w:ascii="Times New Roman" w:hAnsi="Times New Roman" w:cs="Times New Roman"/>
          <w:b/>
          <w:bCs/>
          <w:sz w:val="24"/>
          <w:szCs w:val="24"/>
        </w:rPr>
        <w:t>FORMU</w:t>
      </w:r>
    </w:p>
    <w:p w14:paraId="5738DDDF" w14:textId="77777777" w:rsidR="00A95462" w:rsidRPr="00A510FE" w:rsidRDefault="00A95462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ED0" w14:textId="064FB6F2" w:rsidR="001C6047" w:rsidRPr="005C750C" w:rsidRDefault="00A95462" w:rsidP="00A95462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4265D176" w14:textId="347DD13A" w:rsidR="001C4D99" w:rsidRDefault="00877B41" w:rsidP="001C4D9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</w:t>
      </w:r>
      <w:r w:rsidR="001C4D99" w:rsidRPr="00A510FE">
        <w:rPr>
          <w:rFonts w:ascii="Times New Roman" w:hAnsi="Times New Roman" w:cs="Times New Roman"/>
          <w:b/>
          <w:bCs/>
        </w:rPr>
        <w:t xml:space="preserve"> DEKANLIĞI</w:t>
      </w:r>
      <w:r w:rsidR="00C164B9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r>
        <w:rPr>
          <w:rFonts w:ascii="Times New Roman" w:hAnsi="Times New Roman" w:cs="Times New Roman"/>
          <w:b/>
          <w:bCs/>
        </w:rPr>
        <w:t>/MÜDÜRLÜĞÜ’NE</w:t>
      </w:r>
      <w:r w:rsidR="00C164B9">
        <w:rPr>
          <w:rFonts w:ascii="Times New Roman" w:hAnsi="Times New Roman" w:cs="Times New Roman"/>
          <w:b/>
          <w:bCs/>
        </w:rPr>
        <w:t>,</w:t>
      </w:r>
    </w:p>
    <w:p w14:paraId="5DD4F134" w14:textId="23D280C8" w:rsidR="001C4D99" w:rsidRDefault="001C4D99" w:rsidP="001C4D99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7505"/>
      </w:tblGrid>
      <w:tr w:rsidR="00B446AF" w:rsidRPr="00986F9A" w14:paraId="692F3AC7" w14:textId="77777777" w:rsidTr="00A87B2D">
        <w:tc>
          <w:tcPr>
            <w:tcW w:w="9065" w:type="dxa"/>
            <w:gridSpan w:val="2"/>
            <w:vAlign w:val="center"/>
          </w:tcPr>
          <w:p w14:paraId="0C09A5ED" w14:textId="2D81EE3B" w:rsidR="00B446AF" w:rsidRPr="00986F9A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r w:rsidRPr="00986F9A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986F9A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D3614E" w:rsidRPr="00986F9A" w14:paraId="3F19AEE0" w14:textId="77777777" w:rsidTr="00A87B2D">
        <w:tc>
          <w:tcPr>
            <w:tcW w:w="1560" w:type="dxa"/>
            <w:vAlign w:val="center"/>
          </w:tcPr>
          <w:p w14:paraId="6C50774E" w14:textId="726A6C2A" w:rsidR="00D3614E" w:rsidRPr="00986F9A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986F9A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986F9A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7505" w:type="dxa"/>
            <w:vAlign w:val="center"/>
          </w:tcPr>
          <w:p w14:paraId="7F88D328" w14:textId="4A9FB786" w:rsidR="00D3614E" w:rsidRPr="00986F9A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B446AF" w:rsidRPr="00986F9A" w14:paraId="6081751C" w14:textId="77777777" w:rsidTr="00A87B2D">
        <w:tc>
          <w:tcPr>
            <w:tcW w:w="1560" w:type="dxa"/>
            <w:vAlign w:val="center"/>
          </w:tcPr>
          <w:p w14:paraId="0A12B8B4" w14:textId="41204C75" w:rsidR="00B446AF" w:rsidRPr="00986F9A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986F9A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7505" w:type="dxa"/>
            <w:vAlign w:val="center"/>
          </w:tcPr>
          <w:p w14:paraId="0B449128" w14:textId="77777777" w:rsidR="00B446AF" w:rsidRPr="00986F9A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986F9A" w14:paraId="3128D004" w14:textId="77777777" w:rsidTr="00A87B2D">
        <w:tc>
          <w:tcPr>
            <w:tcW w:w="1560" w:type="dxa"/>
            <w:vAlign w:val="center"/>
          </w:tcPr>
          <w:p w14:paraId="20A9AFFB" w14:textId="09D51C0E" w:rsidR="00D3614E" w:rsidRPr="00986F9A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986F9A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505" w:type="dxa"/>
            <w:vAlign w:val="center"/>
          </w:tcPr>
          <w:p w14:paraId="57569F44" w14:textId="67AE3164" w:rsidR="00D3614E" w:rsidRPr="00986F9A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986F9A" w14:paraId="0AB3CFEC" w14:textId="77777777" w:rsidTr="00A87B2D">
        <w:tc>
          <w:tcPr>
            <w:tcW w:w="1560" w:type="dxa"/>
            <w:vAlign w:val="center"/>
          </w:tcPr>
          <w:p w14:paraId="5F70ABE5" w14:textId="02E5AA29" w:rsidR="00D3614E" w:rsidRPr="00986F9A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986F9A">
              <w:rPr>
                <w:rFonts w:ascii="Times New Roman" w:hAnsi="Times New Roman" w:cs="Times New Roman"/>
              </w:rPr>
              <w:t>Telefon</w:t>
            </w:r>
            <w:proofErr w:type="spellEnd"/>
            <w:r w:rsidRPr="00986F9A"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7505" w:type="dxa"/>
            <w:vAlign w:val="center"/>
          </w:tcPr>
          <w:p w14:paraId="2BBCF29A" w14:textId="5CC728AF" w:rsidR="00D3614E" w:rsidRPr="00986F9A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986F9A" w14:paraId="346DF02C" w14:textId="77777777" w:rsidTr="00A87B2D">
        <w:tc>
          <w:tcPr>
            <w:tcW w:w="1560" w:type="dxa"/>
            <w:vAlign w:val="center"/>
          </w:tcPr>
          <w:p w14:paraId="1737F5CC" w14:textId="48D6EE12" w:rsidR="00D3614E" w:rsidRPr="00986F9A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986F9A">
              <w:rPr>
                <w:rFonts w:ascii="Times New Roman" w:hAnsi="Times New Roman" w:cs="Times New Roman"/>
              </w:rPr>
              <w:t xml:space="preserve">E-mail     </w:t>
            </w:r>
          </w:p>
        </w:tc>
        <w:tc>
          <w:tcPr>
            <w:tcW w:w="7505" w:type="dxa"/>
            <w:vAlign w:val="center"/>
          </w:tcPr>
          <w:p w14:paraId="2F3C3946" w14:textId="306469B4" w:rsidR="00D3614E" w:rsidRPr="00986F9A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DzTablo2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3827"/>
        <w:gridCol w:w="992"/>
      </w:tblGrid>
      <w:tr w:rsidR="001C4D99" w:rsidRPr="00986F9A" w14:paraId="3A39F78B" w14:textId="77777777" w:rsidTr="00A87B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3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038C58DE" w14:textId="77777777" w:rsidR="001C4D99" w:rsidRPr="00986F9A" w:rsidRDefault="001C4D99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İznin</w:t>
            </w:r>
            <w:proofErr w:type="spellEnd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Gerekçesi</w:t>
            </w:r>
            <w:proofErr w:type="spellEnd"/>
          </w:p>
        </w:tc>
      </w:tr>
      <w:tr w:rsidR="009541F7" w:rsidRPr="00986F9A" w14:paraId="40B4A92D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35130DC4" w14:textId="77777777" w:rsidR="009541F7" w:rsidRPr="00986F9A" w:rsidRDefault="009541F7" w:rsidP="00954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Hazırlık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ınıfından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ra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önemde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gelmek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                                                                                              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482236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CDA607E" w14:textId="3A8E2781" w:rsidR="009541F7" w:rsidRPr="00986F9A" w:rsidRDefault="009541F7" w:rsidP="009541F7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986F9A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9541F7" w:rsidRPr="00986F9A" w14:paraId="1D71825B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47A57AED" w14:textId="77777777" w:rsidR="009541F7" w:rsidRPr="00986F9A" w:rsidRDefault="009541F7" w:rsidP="00954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Tam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eşekkülü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heyet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aporu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350725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DCAF04C" w14:textId="0F81BE45" w:rsidR="009541F7" w:rsidRPr="00986F9A" w:rsidRDefault="009541F7" w:rsidP="009541F7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986F9A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9541F7" w:rsidRPr="00986F9A" w14:paraId="48418A67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32A8275B" w14:textId="77777777" w:rsidR="009541F7" w:rsidRPr="00986F9A" w:rsidRDefault="009541F7" w:rsidP="00954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oğal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fet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e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felaket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510072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6A2A285" w14:textId="5C7B9C3B" w:rsidR="009541F7" w:rsidRPr="00986F9A" w:rsidRDefault="009541F7" w:rsidP="009541F7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986F9A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9541F7" w:rsidRPr="00986F9A" w14:paraId="3CBB46F1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0882772F" w14:textId="77777777" w:rsidR="009541F7" w:rsidRPr="00986F9A" w:rsidRDefault="009541F7" w:rsidP="00954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skerlik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148674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15677334" w14:textId="2C9B00CE" w:rsidR="009541F7" w:rsidRPr="00986F9A" w:rsidRDefault="009541F7" w:rsidP="009541F7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986F9A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9541F7" w:rsidRPr="00986F9A" w14:paraId="69FD1961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4A121FBA" w14:textId="77777777" w:rsidR="009541F7" w:rsidRPr="00986F9A" w:rsidRDefault="009541F7" w:rsidP="00954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Üniversite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ışı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burs,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taj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raştırma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rs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e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enzeri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mkanların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ortaya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çıkması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1983456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79D561A" w14:textId="1D14254A" w:rsidR="009541F7" w:rsidRPr="00986F9A" w:rsidRDefault="009541F7" w:rsidP="009541F7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8"/>
                    <w:szCs w:val="28"/>
                  </w:rPr>
                </w:pPr>
                <w:r w:rsidRPr="00986F9A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9541F7" w:rsidRPr="00986F9A" w14:paraId="44182CEE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7F2EF545" w14:textId="77777777" w:rsidR="009541F7" w:rsidRPr="00986F9A" w:rsidRDefault="009541F7" w:rsidP="00954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Gözaltı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utukluluk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e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hapis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ezasına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hkûmiyet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372493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DC39AD8" w14:textId="630E061C" w:rsidR="009541F7" w:rsidRPr="00986F9A" w:rsidRDefault="009541F7" w:rsidP="009541F7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8"/>
                    <w:szCs w:val="28"/>
                  </w:rPr>
                </w:pPr>
                <w:r w:rsidRPr="00986F9A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9541F7" w:rsidRPr="00986F9A" w14:paraId="539B9213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14B58DBA" w14:textId="77777777" w:rsidR="009541F7" w:rsidRPr="00986F9A" w:rsidRDefault="009541F7" w:rsidP="009541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ilevi</w:t>
            </w:r>
            <w:proofErr w:type="spellEnd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nedenler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478111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left w:val="nil"/>
                </w:tcBorders>
                <w:shd w:val="clear" w:color="auto" w:fill="auto"/>
                <w:vAlign w:val="center"/>
              </w:tcPr>
              <w:p w14:paraId="6E8085D8" w14:textId="05028132" w:rsidR="009541F7" w:rsidRPr="00986F9A" w:rsidRDefault="009541F7" w:rsidP="009541F7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8"/>
                    <w:szCs w:val="28"/>
                  </w:rPr>
                </w:pPr>
                <w:r w:rsidRPr="00986F9A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B446AF" w:rsidRPr="00986F9A" w14:paraId="46CB05D7" w14:textId="77777777" w:rsidTr="00954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564FCE69" w14:textId="14FB6E04" w:rsidR="00B446AF" w:rsidRPr="00986F9A" w:rsidRDefault="00B446AF" w:rsidP="00DC5747">
            <w:pPr>
              <w:spacing w:line="36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Mazeret</w:t>
            </w:r>
            <w:proofErr w:type="spellEnd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Tarihi</w:t>
            </w:r>
            <w:proofErr w:type="spellEnd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 xml:space="preserve">:           </w:t>
            </w:r>
            <w:r w:rsidRPr="00986F9A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     </w:t>
            </w:r>
          </w:p>
        </w:tc>
        <w:tc>
          <w:tcPr>
            <w:tcW w:w="4819" w:type="dxa"/>
            <w:gridSpan w:val="2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4F8F4807" w14:textId="65D53D24" w:rsidR="00B446AF" w:rsidRPr="00986F9A" w:rsidRDefault="00B446AF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Talep</w:t>
            </w:r>
            <w:proofErr w:type="spellEnd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edilen</w:t>
            </w:r>
            <w:proofErr w:type="spellEnd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izin</w:t>
            </w:r>
            <w:proofErr w:type="spellEnd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süresi</w:t>
            </w:r>
            <w:proofErr w:type="spellEnd"/>
            <w:r w:rsidRPr="00986F9A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</w:tbl>
    <w:p w14:paraId="05B8C1D4" w14:textId="262D0CD8" w:rsidR="00B446AF" w:rsidRDefault="00B446AF" w:rsidP="00B446AF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065"/>
      </w:tblGrid>
      <w:tr w:rsidR="00B446AF" w:rsidRPr="00C04243" w14:paraId="4DEE797D" w14:textId="77777777" w:rsidTr="00A87B2D">
        <w:trPr>
          <w:trHeight w:val="690"/>
        </w:trPr>
        <w:tc>
          <w:tcPr>
            <w:tcW w:w="9065" w:type="dxa"/>
            <w:vAlign w:val="center"/>
          </w:tcPr>
          <w:p w14:paraId="1F71058B" w14:textId="003273A3" w:rsidR="00B446AF" w:rsidRPr="00B446AF" w:rsidRDefault="00B446AF" w:rsidP="00B446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Yukarıda</w:t>
            </w:r>
            <w:proofErr w:type="spellEnd"/>
            <w:r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13CE9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zaret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yal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z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lebim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Yaşar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Üniversitesi </w:t>
            </w:r>
            <w:proofErr w:type="spellStart"/>
            <w:r w:rsidRPr="00655569">
              <w:rPr>
                <w:rFonts w:ascii="Times New Roman" w:hAnsi="Times New Roman" w:cs="Times New Roman"/>
              </w:rPr>
              <w:t>Ön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Lisans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ve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Lisans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Eğitim-Öğretim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ve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Sınav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Yönetmeliği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Madde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33-(3)</w:t>
            </w:r>
            <w:r>
              <w:rPr>
                <w:rFonts w:ascii="Times New Roman" w:hAnsi="Times New Roman" w:cs="Times New Roman"/>
              </w:rPr>
              <w:t xml:space="preserve">’e </w:t>
            </w:r>
            <w:proofErr w:type="spellStart"/>
            <w:r>
              <w:rPr>
                <w:rFonts w:ascii="Times New Roman" w:hAnsi="Times New Roman" w:cs="Times New Roman"/>
              </w:rPr>
              <w:t>gör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bulünü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164B9">
              <w:rPr>
                <w:rFonts w:ascii="Times New Roman" w:hAnsi="Times New Roman" w:cs="Times New Roman"/>
              </w:rPr>
              <w:t>gereğiniz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rz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derim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A87B2D" w:rsidRPr="00C04243" w14:paraId="2B754E64" w14:textId="77777777" w:rsidTr="00A87B2D">
        <w:trPr>
          <w:trHeight w:val="690"/>
        </w:trPr>
        <w:tc>
          <w:tcPr>
            <w:tcW w:w="9065" w:type="dxa"/>
            <w:vAlign w:val="center"/>
          </w:tcPr>
          <w:p w14:paraId="7AC32527" w14:textId="6ECF1BD3" w:rsidR="009541F7" w:rsidRPr="009541F7" w:rsidRDefault="00A87B2D" w:rsidP="00B446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lgi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önetmeliktek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ddel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kudum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anladım</w:t>
            </w:r>
            <w:proofErr w:type="spellEnd"/>
            <w:r>
              <w:rPr>
                <w:rFonts w:ascii="Times New Roman" w:hAnsi="Times New Roman" w:cs="Times New Roman"/>
              </w:rPr>
              <w:t xml:space="preserve">.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84420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1F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9541F7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proofErr w:type="spellStart"/>
            <w:r w:rsidR="009541F7" w:rsidRPr="009541F7">
              <w:rPr>
                <w:rFonts w:ascii="Times New Roman" w:hAnsi="Times New Roman" w:cs="Times New Roman"/>
              </w:rPr>
              <w:t>Gerekli</w:t>
            </w:r>
            <w:proofErr w:type="spellEnd"/>
            <w:r w:rsidR="009541F7" w:rsidRPr="009541F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541F7" w:rsidRPr="009541F7">
              <w:rPr>
                <w:rFonts w:ascii="Times New Roman" w:hAnsi="Times New Roman" w:cs="Times New Roman"/>
              </w:rPr>
              <w:t>belgeler</w:t>
            </w:r>
            <w:proofErr w:type="spellEnd"/>
            <w:r w:rsidR="009541F7" w:rsidRPr="009541F7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9541F7" w:rsidRPr="009541F7">
              <w:rPr>
                <w:rFonts w:ascii="Times New Roman" w:hAnsi="Times New Roman" w:cs="Times New Roman"/>
              </w:rPr>
              <w:t>ektedir</w:t>
            </w:r>
            <w:proofErr w:type="spellEnd"/>
            <w:r w:rsidR="009541F7" w:rsidRPr="009541F7">
              <w:rPr>
                <w:rFonts w:ascii="Times New Roman" w:hAnsi="Times New Roman" w:cs="Times New Roman"/>
              </w:rPr>
              <w:t xml:space="preserve">.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98829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1F7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9541F7">
              <w:rPr>
                <w:rFonts w:ascii="Times New Roman" w:hAnsi="Times New Roman" w:cs="Times New Roman"/>
              </w:rPr>
              <w:t xml:space="preserve">                                       </w:t>
            </w:r>
          </w:p>
        </w:tc>
      </w:tr>
      <w:tr w:rsidR="00B446AF" w:rsidRPr="00C04243" w14:paraId="5BE17BD7" w14:textId="77777777" w:rsidTr="00A87B2D">
        <w:trPr>
          <w:trHeight w:val="115"/>
        </w:trPr>
        <w:tc>
          <w:tcPr>
            <w:tcW w:w="9065" w:type="dxa"/>
            <w:vAlign w:val="center"/>
          </w:tcPr>
          <w:p w14:paraId="541F9D46" w14:textId="01FB25E9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  </w:t>
            </w: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…/…/20</w:t>
            </w:r>
            <w:r>
              <w:rPr>
                <w:rFonts w:ascii="Times New Roman" w:hAnsi="Times New Roman" w:cs="Times New Roman"/>
                <w:i/>
                <w:iCs/>
              </w:rPr>
              <w:t>…</w:t>
            </w:r>
          </w:p>
        </w:tc>
      </w:tr>
      <w:tr w:rsidR="00B446AF" w:rsidRPr="00C04243" w14:paraId="0F8F4BD1" w14:textId="77777777" w:rsidTr="00A87B2D">
        <w:trPr>
          <w:trHeight w:val="321"/>
        </w:trPr>
        <w:tc>
          <w:tcPr>
            <w:tcW w:w="9065" w:type="dxa"/>
            <w:vAlign w:val="center"/>
          </w:tcPr>
          <w:p w14:paraId="7458D925" w14:textId="0E823964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</w:t>
            </w: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</w:tr>
    </w:tbl>
    <w:p w14:paraId="1A568F00" w14:textId="1B5DC485" w:rsidR="00B446AF" w:rsidRPr="00A87B2D" w:rsidRDefault="00B446AF" w:rsidP="001C4D99">
      <w:pPr>
        <w:rPr>
          <w:rFonts w:ascii="Times New Roman" w:hAnsi="Times New Roman" w:cs="Times New Roman"/>
        </w:rPr>
      </w:pPr>
      <w:r w:rsidRPr="005C750C">
        <w:rPr>
          <w:rFonts w:ascii="Times New Roman" w:hAnsi="Times New Roman" w:cs="Times New Roman"/>
          <w:b/>
          <w:bCs/>
        </w:rPr>
        <w:t>Ek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İzn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rekçes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nıtl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lge</w:t>
      </w:r>
      <w:proofErr w:type="spellEnd"/>
      <w:r>
        <w:rPr>
          <w:rFonts w:ascii="Times New Roman" w:hAnsi="Times New Roman" w:cs="Times New Roman"/>
        </w:rPr>
        <w:t xml:space="preserve">. </w:t>
      </w:r>
    </w:p>
    <w:p w14:paraId="44BAB673" w14:textId="3EBE01C4" w:rsidR="001C4D99" w:rsidRPr="00C04243" w:rsidRDefault="007A0089" w:rsidP="00877B41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aşa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Üniversitesi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Ö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Eğitim-Öğretim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ınav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önetmeliğ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33-(3)’de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aşvuru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üreler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üreler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erekçesin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ör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elirtilmişti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</w:p>
    <w:p w14:paraId="2155B4D9" w14:textId="28ECD142" w:rsidR="00C55C3C" w:rsidRPr="00C04243" w:rsidRDefault="00C474A5" w:rsidP="00877B41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ers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ekleme-bırakma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üresinde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onra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önem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n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aşvura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öğrencin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kayıt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enilemiş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olması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ereki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Kayıt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enilememiş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ola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öğrencin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önem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n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taleb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ikkat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alınmaz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Ancak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e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eç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ekle-bırak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haftası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onuna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kada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meydana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ele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mazeretle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akımında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s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önem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taleb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kayıt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enilem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şartı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aranmaksızı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eğerlendirilir</w:t>
      </w:r>
      <w:proofErr w:type="spellEnd"/>
      <w:r w:rsidR="00C04243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 w:rsidR="00C04243">
        <w:rPr>
          <w:rFonts w:ascii="Times New Roman" w:hAnsi="Times New Roman" w:cs="Times New Roman"/>
          <w:i/>
          <w:iCs/>
          <w:sz w:val="18"/>
          <w:szCs w:val="18"/>
        </w:rPr>
        <w:t>Uygulama</w:t>
      </w:r>
      <w:proofErr w:type="spellEnd"/>
      <w:r w:rsid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04243">
        <w:rPr>
          <w:rFonts w:ascii="Times New Roman" w:hAnsi="Times New Roman" w:cs="Times New Roman"/>
          <w:i/>
          <w:iCs/>
          <w:sz w:val="18"/>
          <w:szCs w:val="18"/>
        </w:rPr>
        <w:t>Esasları</w:t>
      </w:r>
      <w:proofErr w:type="spellEnd"/>
      <w:r w:rsidR="00C04243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="00C04243" w:rsidRPr="00C04243">
        <w:rPr>
          <w:rFonts w:ascii="Times New Roman" w:hAnsi="Times New Roman" w:cs="Times New Roman"/>
          <w:i/>
          <w:iCs/>
          <w:sz w:val="18"/>
          <w:szCs w:val="18"/>
        </w:rPr>
        <w:t>M</w:t>
      </w:r>
      <w:r w:rsidR="00C04243">
        <w:rPr>
          <w:rFonts w:ascii="Times New Roman" w:hAnsi="Times New Roman" w:cs="Times New Roman"/>
          <w:i/>
          <w:iCs/>
          <w:sz w:val="18"/>
          <w:szCs w:val="18"/>
        </w:rPr>
        <w:t>adde</w:t>
      </w:r>
      <w:proofErr w:type="spellEnd"/>
      <w:r w:rsidR="00C04243"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9- (1)</w:t>
      </w:r>
      <w:r w:rsidR="00C04243">
        <w:rPr>
          <w:rFonts w:ascii="Times New Roman" w:hAnsi="Times New Roman" w:cs="Times New Roman"/>
          <w:i/>
          <w:iCs/>
          <w:sz w:val="18"/>
          <w:szCs w:val="18"/>
        </w:rPr>
        <w:t>).</w:t>
      </w:r>
      <w:r w:rsid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Dönem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izni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başvuru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kararları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içinde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bulunulan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akademik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yıl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verilir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Ancak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dönem</w:t>
      </w:r>
      <w:proofErr w:type="spellEnd"/>
      <w:r w:rsid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izni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başvuruları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gerekçesinin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mahiyeti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dikkate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alınarak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derslerin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bitiminden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en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az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15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gün</w:t>
      </w:r>
      <w:proofErr w:type="spellEnd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önce</w:t>
      </w:r>
      <w:proofErr w:type="spellEnd"/>
      <w:r w:rsid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 w:rsidRPr="00C55C3C">
        <w:rPr>
          <w:rFonts w:ascii="Times New Roman" w:hAnsi="Times New Roman" w:cs="Times New Roman"/>
          <w:i/>
          <w:iCs/>
          <w:sz w:val="18"/>
          <w:szCs w:val="18"/>
        </w:rPr>
        <w:t>yapılır</w:t>
      </w:r>
      <w:proofErr w:type="spellEnd"/>
      <w:r w:rsidR="00C55C3C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 w:rsidR="00C55C3C">
        <w:rPr>
          <w:rFonts w:ascii="Times New Roman" w:hAnsi="Times New Roman" w:cs="Times New Roman"/>
          <w:i/>
          <w:iCs/>
          <w:sz w:val="18"/>
          <w:szCs w:val="18"/>
        </w:rPr>
        <w:t>Uygulama</w:t>
      </w:r>
      <w:proofErr w:type="spellEnd"/>
      <w:r w:rsidR="00C55C3C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55C3C">
        <w:rPr>
          <w:rFonts w:ascii="Times New Roman" w:hAnsi="Times New Roman" w:cs="Times New Roman"/>
          <w:i/>
          <w:iCs/>
          <w:sz w:val="18"/>
          <w:szCs w:val="18"/>
        </w:rPr>
        <w:t>Esasları</w:t>
      </w:r>
      <w:proofErr w:type="spellEnd"/>
      <w:r w:rsidR="00C55C3C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="00C55C3C" w:rsidRPr="00C04243">
        <w:rPr>
          <w:rFonts w:ascii="Times New Roman" w:hAnsi="Times New Roman" w:cs="Times New Roman"/>
          <w:i/>
          <w:iCs/>
          <w:sz w:val="18"/>
          <w:szCs w:val="18"/>
        </w:rPr>
        <w:t>M</w:t>
      </w:r>
      <w:r w:rsidR="00C55C3C">
        <w:rPr>
          <w:rFonts w:ascii="Times New Roman" w:hAnsi="Times New Roman" w:cs="Times New Roman"/>
          <w:i/>
          <w:iCs/>
          <w:sz w:val="18"/>
          <w:szCs w:val="18"/>
        </w:rPr>
        <w:t>adde</w:t>
      </w:r>
      <w:proofErr w:type="spellEnd"/>
      <w:r w:rsidR="00C55C3C"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9- (</w:t>
      </w:r>
      <w:r w:rsidR="00C55C3C">
        <w:rPr>
          <w:rFonts w:ascii="Times New Roman" w:hAnsi="Times New Roman" w:cs="Times New Roman"/>
          <w:i/>
          <w:iCs/>
          <w:sz w:val="18"/>
          <w:szCs w:val="18"/>
        </w:rPr>
        <w:t>2</w:t>
      </w:r>
      <w:r w:rsidR="00C55C3C" w:rsidRPr="00C04243">
        <w:rPr>
          <w:rFonts w:ascii="Times New Roman" w:hAnsi="Times New Roman" w:cs="Times New Roman"/>
          <w:i/>
          <w:iCs/>
          <w:sz w:val="18"/>
          <w:szCs w:val="18"/>
        </w:rPr>
        <w:t>)</w:t>
      </w:r>
      <w:r w:rsidR="00C55C3C">
        <w:rPr>
          <w:rFonts w:ascii="Times New Roman" w:hAnsi="Times New Roman" w:cs="Times New Roman"/>
          <w:i/>
          <w:iCs/>
          <w:sz w:val="18"/>
          <w:szCs w:val="18"/>
        </w:rPr>
        <w:t>).</w:t>
      </w:r>
    </w:p>
    <w:p w14:paraId="02C8BBFD" w14:textId="117046EE" w:rsidR="008B20AF" w:rsidRPr="00A87B2D" w:rsidRDefault="00C474A5" w:rsidP="00877B41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Bahar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önemind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hazırlıkta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ölüm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eçe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öğrenc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lgil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irim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alınacak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önem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n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kararı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öz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konusu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ücret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arsa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diğe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ükümlülüklerin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de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öğrenc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karşılanması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halind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Öğrenci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İşler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Müdürlüğü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erin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etirilir</w:t>
      </w:r>
      <w:proofErr w:type="spellEnd"/>
      <w:r w:rsidR="00C04243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 w:rsidR="00C04243">
        <w:rPr>
          <w:rFonts w:ascii="Times New Roman" w:hAnsi="Times New Roman" w:cs="Times New Roman"/>
          <w:i/>
          <w:iCs/>
          <w:sz w:val="18"/>
          <w:szCs w:val="18"/>
        </w:rPr>
        <w:t>Uygulama</w:t>
      </w:r>
      <w:proofErr w:type="spellEnd"/>
      <w:r w:rsid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C04243">
        <w:rPr>
          <w:rFonts w:ascii="Times New Roman" w:hAnsi="Times New Roman" w:cs="Times New Roman"/>
          <w:i/>
          <w:iCs/>
          <w:sz w:val="18"/>
          <w:szCs w:val="18"/>
        </w:rPr>
        <w:t>Esasları</w:t>
      </w:r>
      <w:proofErr w:type="spellEnd"/>
      <w:r w:rsidR="00C04243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="00C04243" w:rsidRPr="00C04243">
        <w:rPr>
          <w:rFonts w:ascii="Times New Roman" w:hAnsi="Times New Roman" w:cs="Times New Roman"/>
          <w:i/>
          <w:iCs/>
          <w:sz w:val="18"/>
          <w:szCs w:val="18"/>
        </w:rPr>
        <w:t>M</w:t>
      </w:r>
      <w:r w:rsidR="00C04243">
        <w:rPr>
          <w:rFonts w:ascii="Times New Roman" w:hAnsi="Times New Roman" w:cs="Times New Roman"/>
          <w:i/>
          <w:iCs/>
          <w:sz w:val="18"/>
          <w:szCs w:val="18"/>
        </w:rPr>
        <w:t>adde</w:t>
      </w:r>
      <w:proofErr w:type="spellEnd"/>
      <w:r w:rsidR="00C04243"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9-(6)</w:t>
      </w:r>
      <w:r w:rsidR="00C04243">
        <w:rPr>
          <w:rFonts w:ascii="Times New Roman" w:hAnsi="Times New Roman" w:cs="Times New Roman"/>
          <w:i/>
          <w:iCs/>
          <w:sz w:val="18"/>
          <w:szCs w:val="18"/>
        </w:rPr>
        <w:t>)</w:t>
      </w:r>
      <w:r w:rsidRPr="00C04243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sectPr w:rsidR="008B20AF" w:rsidRPr="00A87B2D" w:rsidSect="009541F7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797C5" w14:textId="77777777" w:rsidR="003069FE" w:rsidRDefault="003069FE" w:rsidP="00B446AF">
      <w:pPr>
        <w:spacing w:after="0" w:line="240" w:lineRule="auto"/>
      </w:pPr>
      <w:r>
        <w:separator/>
      </w:r>
    </w:p>
  </w:endnote>
  <w:endnote w:type="continuationSeparator" w:id="0">
    <w:p w14:paraId="19B911B6" w14:textId="77777777" w:rsidR="003069FE" w:rsidRDefault="003069FE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70FCE" w14:textId="77777777" w:rsidR="003069FE" w:rsidRDefault="003069FE" w:rsidP="00B446AF">
      <w:pPr>
        <w:spacing w:after="0" w:line="240" w:lineRule="auto"/>
      </w:pPr>
      <w:r>
        <w:separator/>
      </w:r>
    </w:p>
  </w:footnote>
  <w:footnote w:type="continuationSeparator" w:id="0">
    <w:p w14:paraId="5E1A88EA" w14:textId="77777777" w:rsidR="003069FE" w:rsidRDefault="003069FE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kwrwUA5g5jNywAAAA="/>
  </w:docVars>
  <w:rsids>
    <w:rsidRoot w:val="00C627E3"/>
    <w:rsid w:val="000E2F76"/>
    <w:rsid w:val="000E61F9"/>
    <w:rsid w:val="00141715"/>
    <w:rsid w:val="001754E3"/>
    <w:rsid w:val="00192D77"/>
    <w:rsid w:val="001C4D99"/>
    <w:rsid w:val="001C6047"/>
    <w:rsid w:val="00282774"/>
    <w:rsid w:val="003069FE"/>
    <w:rsid w:val="00322914"/>
    <w:rsid w:val="003D45A2"/>
    <w:rsid w:val="00437977"/>
    <w:rsid w:val="004E29F3"/>
    <w:rsid w:val="005C750C"/>
    <w:rsid w:val="00655569"/>
    <w:rsid w:val="00774BE8"/>
    <w:rsid w:val="007A0089"/>
    <w:rsid w:val="007B4E3C"/>
    <w:rsid w:val="00877B41"/>
    <w:rsid w:val="008B20AF"/>
    <w:rsid w:val="009156BD"/>
    <w:rsid w:val="009541F7"/>
    <w:rsid w:val="0098561D"/>
    <w:rsid w:val="00986F9A"/>
    <w:rsid w:val="00A177D5"/>
    <w:rsid w:val="00A87B2D"/>
    <w:rsid w:val="00A95462"/>
    <w:rsid w:val="00AA2ACC"/>
    <w:rsid w:val="00B446AF"/>
    <w:rsid w:val="00C04243"/>
    <w:rsid w:val="00C13775"/>
    <w:rsid w:val="00C164B9"/>
    <w:rsid w:val="00C474A5"/>
    <w:rsid w:val="00C55C3C"/>
    <w:rsid w:val="00C627E3"/>
    <w:rsid w:val="00C6590A"/>
    <w:rsid w:val="00CE7728"/>
    <w:rsid w:val="00D3614E"/>
    <w:rsid w:val="00DC5747"/>
    <w:rsid w:val="00DE1C64"/>
    <w:rsid w:val="00E01EE2"/>
    <w:rsid w:val="00E95F08"/>
    <w:rsid w:val="00EA2F05"/>
    <w:rsid w:val="00F12EF2"/>
    <w:rsid w:val="00F27CB5"/>
    <w:rsid w:val="00F35C2F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4</cp:revision>
  <dcterms:created xsi:type="dcterms:W3CDTF">2022-11-23T14:46:00Z</dcterms:created>
  <dcterms:modified xsi:type="dcterms:W3CDTF">2022-12-15T08:01:00Z</dcterms:modified>
</cp:coreProperties>
</file>